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32E2AB" w14:textId="3B8B6CC4" w:rsidR="00986F9C" w:rsidRPr="00495F5B" w:rsidRDefault="002D54BE" w:rsidP="00986F9C">
      <w:pPr>
        <w:pStyle w:val="a4"/>
        <w:keepNext/>
        <w:rPr>
          <w:rFonts w:ascii="Times New Roman" w:hAnsi="Times New Roman" w:cs="Times New Roman"/>
          <w:sz w:val="22"/>
          <w:szCs w:val="22"/>
        </w:rPr>
      </w:pPr>
      <w:r w:rsidRPr="00495F5B">
        <w:rPr>
          <w:rFonts w:ascii="Times New Roman" w:hAnsi="Times New Roman" w:cs="Times New Roman"/>
          <w:sz w:val="22"/>
          <w:szCs w:val="22"/>
        </w:rPr>
        <w:t xml:space="preserve">Multimedia Appendix </w:t>
      </w:r>
      <w:r w:rsidR="00624705" w:rsidRPr="00495F5B">
        <w:rPr>
          <w:rFonts w:ascii="Times New Roman" w:hAnsi="Times New Roman" w:cs="Times New Roman"/>
          <w:sz w:val="22"/>
          <w:szCs w:val="22"/>
        </w:rPr>
        <w:t>3</w:t>
      </w:r>
      <w:r w:rsidR="00C253D5" w:rsidRPr="00495F5B">
        <w:rPr>
          <w:rFonts w:ascii="Times New Roman" w:hAnsi="Times New Roman" w:cs="Times New Roman"/>
          <w:sz w:val="22"/>
          <w:szCs w:val="22"/>
        </w:rPr>
        <w:t xml:space="preserve">. </w:t>
      </w:r>
      <w:r w:rsidR="00986F9C" w:rsidRPr="00495F5B">
        <w:rPr>
          <w:rFonts w:ascii="Times New Roman" w:hAnsi="Times New Roman" w:cs="Times New Roman"/>
          <w:b w:val="0"/>
          <w:sz w:val="22"/>
          <w:szCs w:val="22"/>
        </w:rPr>
        <w:t>Analytical framework, including domains, subdomains, and core ideas</w:t>
      </w:r>
      <w:r w:rsidR="00B60B59">
        <w:rPr>
          <w:rFonts w:ascii="Times New Roman" w:hAnsi="Times New Roman" w:cs="Times New Roman"/>
          <w:b w:val="0"/>
          <w:sz w:val="22"/>
          <w:szCs w:val="22"/>
        </w:rPr>
        <w:t>.</w:t>
      </w:r>
    </w:p>
    <w:tbl>
      <w:tblPr>
        <w:tblW w:w="55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66"/>
        <w:gridCol w:w="1433"/>
        <w:gridCol w:w="2202"/>
        <w:gridCol w:w="5217"/>
      </w:tblGrid>
      <w:tr w:rsidR="00986F9C" w:rsidRPr="00B60B59" w14:paraId="011F4769" w14:textId="77777777" w:rsidTr="00295FB6">
        <w:trPr>
          <w:trHeight w:val="348"/>
        </w:trPr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F2E6E92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b/>
                <w:bCs/>
                <w:color w:val="000000"/>
                <w:sz w:val="22"/>
              </w:rPr>
              <w:t>Category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354B693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b/>
                <w:bCs/>
                <w:color w:val="000000"/>
                <w:sz w:val="22"/>
              </w:rPr>
              <w:t>Domain</w:t>
            </w:r>
          </w:p>
        </w:tc>
        <w:tc>
          <w:tcPr>
            <w:tcW w:w="7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3ECEF96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b/>
                <w:bCs/>
                <w:color w:val="000000"/>
                <w:sz w:val="22"/>
              </w:rPr>
              <w:t>Sub-domain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3AFFA3A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b/>
                <w:bCs/>
                <w:color w:val="000000"/>
                <w:sz w:val="22"/>
              </w:rPr>
              <w:t>Core Idea</w:t>
            </w:r>
          </w:p>
        </w:tc>
      </w:tr>
      <w:tr w:rsidR="00986F9C" w:rsidRPr="00B60B59" w14:paraId="339190C8" w14:textId="77777777" w:rsidTr="00295FB6">
        <w:trPr>
          <w:trHeight w:val="624"/>
        </w:trPr>
        <w:tc>
          <w:tcPr>
            <w:tcW w:w="49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8032D6F" w14:textId="671D74F1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A</w:t>
            </w:r>
          </w:p>
        </w:tc>
        <w:tc>
          <w:tcPr>
            <w:tcW w:w="66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F2CE33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</w:t>
            </w:r>
            <w:r w:rsidRPr="00495F5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Efficient Use of Blood Components</w:t>
            </w:r>
          </w:p>
        </w:tc>
        <w:tc>
          <w:tcPr>
            <w:tcW w:w="73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DD3576" w14:textId="04B1F635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1.1. Inaccurate </w:t>
            </w:r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>Dosage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(Over-/Under-</w:t>
            </w:r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>D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osing)</w:t>
            </w: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8B12B" w14:textId="1CFFA121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1.1.1. Prescription: </w:t>
            </w:r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>c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linician-driven over- or </w:t>
            </w:r>
            <w:proofErr w:type="spellStart"/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underordering</w:t>
            </w:r>
            <w:proofErr w:type="spellEnd"/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(such as inadequate patient assessment, habitual prescribing bias)</w:t>
            </w:r>
          </w:p>
        </w:tc>
      </w:tr>
      <w:tr w:rsidR="00986F9C" w:rsidRPr="00B60B59" w14:paraId="45C8972C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6C15CB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8CF9BB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55493C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75586" w14:textId="3534A5D3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1.2. Prescription</w:t>
            </w:r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>: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</w:t>
            </w:r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over- or </w:t>
            </w:r>
            <w:proofErr w:type="spellStart"/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>underordering</w:t>
            </w:r>
            <w:proofErr w:type="spellEnd"/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not based on individual discretion (such as standing orders, specialty-specific routines)</w:t>
            </w:r>
          </w:p>
        </w:tc>
      </w:tr>
      <w:tr w:rsidR="00986F9C" w:rsidRPr="00B60B59" w14:paraId="0E472484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5C543E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18AAFC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6464E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0E110" w14:textId="2BE5C8EC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1.1.3. Preparation: </w:t>
            </w:r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>o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ver-/</w:t>
            </w:r>
            <w:proofErr w:type="spellStart"/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underpreparation</w:t>
            </w:r>
            <w:proofErr w:type="spellEnd"/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during ward request or blood bank confirmation</w:t>
            </w:r>
          </w:p>
        </w:tc>
      </w:tr>
      <w:tr w:rsidR="00986F9C" w:rsidRPr="00B60B59" w14:paraId="52446134" w14:textId="77777777" w:rsidTr="00295FB6">
        <w:trPr>
          <w:trHeight w:val="936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509F9D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0824B2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74B89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BA48C" w14:textId="2959D21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1.1.4. Administration: </w:t>
            </w:r>
            <w:r w:rsidR="00B60B59">
              <w:rPr>
                <w:rFonts w:ascii="Times New Roman" w:eastAsia="맑은 고딕" w:hAnsi="Times New Roman" w:cs="Times New Roman"/>
                <w:color w:val="000000"/>
                <w:sz w:val="22"/>
              </w:rPr>
              <w:t>c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linically unnecessary or inadequate transfusions (such as transfusion in low-need cases, lack of proper patient evaluation)</w:t>
            </w:r>
          </w:p>
        </w:tc>
      </w:tr>
      <w:tr w:rsidR="00986F9C" w:rsidRPr="00B60B59" w14:paraId="184C3414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51F9A2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E28B59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08CAD2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2. Inefficient Blood Usage Processes</w:t>
            </w: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9ACE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2.1. Lack of transparency in communication or procedures during transfusion preparation</w:t>
            </w:r>
          </w:p>
        </w:tc>
      </w:tr>
      <w:tr w:rsidR="00986F9C" w:rsidRPr="00B60B59" w14:paraId="668F0F60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76A26E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423485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E5B4F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D7CF1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1.2.2. Issues in </w:t>
            </w:r>
            <w:proofErr w:type="spellStart"/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subprocess</w:t>
            </w:r>
            <w:proofErr w:type="spellEnd"/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tasks for order fulfilment (such as blood draw for cross‑match)</w:t>
            </w:r>
          </w:p>
        </w:tc>
      </w:tr>
      <w:tr w:rsidR="00986F9C" w:rsidRPr="00B60B59" w14:paraId="4821599D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4DD04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3D38E5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BC8D00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9EA62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2.3. Logistics issues in internal transport of blood products</w:t>
            </w:r>
          </w:p>
        </w:tc>
      </w:tr>
      <w:tr w:rsidR="00986F9C" w:rsidRPr="00B60B59" w14:paraId="2CFB3BD6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77B5B9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83644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ABE5F8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22893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2.4. Blood management challenges (such as delays in rare blood procurement, stock balancing, returns/re‑allocation of over-prepared units)</w:t>
            </w:r>
          </w:p>
        </w:tc>
      </w:tr>
      <w:tr w:rsidR="00986F9C" w:rsidRPr="00B60B59" w14:paraId="077D49EC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334F91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804AC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C2DEEE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F5ADA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2.5. Preparation of transfusion support devices (such as massive transfusion set‑ups, filters)</w:t>
            </w:r>
          </w:p>
        </w:tc>
      </w:tr>
      <w:tr w:rsidR="00986F9C" w:rsidRPr="00B60B59" w14:paraId="24C3AA86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898559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CDA462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2849F2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9BCFA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2.6 Blood product wastage (such as over‑ordering/preparation, expiry, delays in transfusion decision‑making)</w:t>
            </w:r>
          </w:p>
        </w:tc>
      </w:tr>
      <w:tr w:rsidR="00986F9C" w:rsidRPr="00B60B59" w14:paraId="4501FF1C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719925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0CD856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D4486A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3. Other Transfusion Process Errors</w:t>
            </w: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AE28C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3.1. Patient identity and data checks (such as lab results, medication history, procedure type)</w:t>
            </w:r>
          </w:p>
        </w:tc>
      </w:tr>
      <w:tr w:rsidR="00986F9C" w:rsidRPr="00B60B59" w14:paraId="4B96A13B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A49E60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5CB478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845981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A71A5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1.3.2. Transfusion ordering (such as system input </w:t>
            </w: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lastRenderedPageBreak/>
              <w:t>mistakes, inappropriate use of order sets or calculators)</w:t>
            </w:r>
          </w:p>
        </w:tc>
      </w:tr>
      <w:tr w:rsidR="00986F9C" w:rsidRPr="00B60B59" w14:paraId="267DA9A4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B4298D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AAED3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5C80CC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F610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1.3.3. Order verification </w:t>
            </w:r>
          </w:p>
        </w:tc>
      </w:tr>
      <w:tr w:rsidR="00986F9C" w:rsidRPr="00B60B59" w14:paraId="0DD95DA5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E1CCA6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74CE81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22E84F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6D013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3.4. Ward‑level blood preparation (matching, issuing requests)</w:t>
            </w:r>
          </w:p>
        </w:tc>
      </w:tr>
      <w:tr w:rsidR="00986F9C" w:rsidRPr="00B60B59" w14:paraId="6C4FC90D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EA366A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36788B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BB45E3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4E3B1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3.5. Blood bank unit preparation</w:t>
            </w:r>
          </w:p>
        </w:tc>
      </w:tr>
      <w:tr w:rsidR="00986F9C" w:rsidRPr="00B60B59" w14:paraId="7F3C0F53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E0EA10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8048D9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7768EC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11981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3.6. Blood transport and arrival confirmation</w:t>
            </w:r>
          </w:p>
        </w:tc>
      </w:tr>
      <w:tr w:rsidR="00986F9C" w:rsidRPr="00B60B59" w14:paraId="6782514A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24DC77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2A8EA2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AEA8AE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9EE29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3.7. Transfusion administration (patient verification, line preparation)</w:t>
            </w:r>
          </w:p>
        </w:tc>
      </w:tr>
      <w:tr w:rsidR="00986F9C" w:rsidRPr="00B60B59" w14:paraId="4DB5582D" w14:textId="77777777" w:rsidTr="00295FB6">
        <w:trPr>
          <w:trHeight w:val="348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757F25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66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9B5A32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73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E0335D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31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F52B8" w14:textId="77777777" w:rsidR="00986F9C" w:rsidRPr="00495F5B" w:rsidRDefault="00986F9C" w:rsidP="00295FB6">
            <w:pPr>
              <w:spacing w:line="360" w:lineRule="auto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="맑은 고딕" w:hAnsi="Times New Roman" w:cs="Times New Roman"/>
                <w:color w:val="000000"/>
                <w:sz w:val="22"/>
              </w:rPr>
              <w:t>1.3.8. Transfusion completion (infusion end, monitoring for reactions)</w:t>
            </w:r>
          </w:p>
        </w:tc>
      </w:tr>
      <w:tr w:rsidR="00986F9C" w:rsidRPr="00B60B59" w14:paraId="740A9AEE" w14:textId="77777777" w:rsidTr="00295FB6">
        <w:trPr>
          <w:trHeight w:val="624"/>
        </w:trPr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048F96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b/>
                <w:bCs/>
                <w:sz w:val="22"/>
              </w:rPr>
              <w:t>Category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055424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b/>
                <w:bCs/>
                <w:sz w:val="22"/>
              </w:rPr>
              <w:t>Domain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79E36F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b/>
                <w:bCs/>
                <w:sz w:val="22"/>
              </w:rPr>
              <w:t>Sub-domain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170AEB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b/>
                <w:bCs/>
                <w:sz w:val="22"/>
              </w:rPr>
              <w:t>Core Idea</w:t>
            </w:r>
          </w:p>
        </w:tc>
      </w:tr>
      <w:tr w:rsidR="00986F9C" w:rsidRPr="00B60B59" w14:paraId="10BF78B8" w14:textId="77777777" w:rsidTr="00295FB6">
        <w:trPr>
          <w:trHeight w:val="624"/>
        </w:trPr>
        <w:tc>
          <w:tcPr>
            <w:tcW w:w="49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E69A31" w14:textId="77777777" w:rsidR="00986F9C" w:rsidRPr="00495F5B" w:rsidRDefault="00986F9C" w:rsidP="00295FB6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B</w:t>
            </w:r>
          </w:p>
        </w:tc>
        <w:tc>
          <w:tcPr>
            <w:tcW w:w="6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B61BD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b/>
                <w:bCs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1. People</w:t>
            </w: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5729B4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b/>
                <w:bCs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1.1 Prescribing Physicians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E79803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b/>
                <w:bCs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1.1.1. Variability in prescribed volume based on the physician’s experience or skillset (may decrease variation [P] or increase it [N])</w:t>
            </w:r>
          </w:p>
        </w:tc>
      </w:tr>
      <w:tr w:rsidR="00986F9C" w:rsidRPr="00B60B59" w14:paraId="32F31376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86E537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14358F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57B332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275EF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1.1.2. Adaptation gap according to the physician’s proficiency with the ordering system</w:t>
            </w:r>
          </w:p>
        </w:tc>
      </w:tr>
      <w:tr w:rsidR="00986F9C" w:rsidRPr="00B60B59" w14:paraId="1B11CE9C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3E7434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CBCA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DEB46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BC9E4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1.1.3. Clinician perceptions of CDSS (bias, attitude, trust) affecting adoption of the new system</w:t>
            </w:r>
          </w:p>
        </w:tc>
      </w:tr>
      <w:tr w:rsidR="00986F9C" w:rsidRPr="00B60B59" w14:paraId="189CFBD2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2FFA09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97EA0F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AFB2388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8EE968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1.1.4. Final verification of calculated transfusion requirement and prescribing responsibility must remain with the ordering physician</w:t>
            </w:r>
          </w:p>
        </w:tc>
      </w:tr>
      <w:tr w:rsidR="00986F9C" w:rsidRPr="00B60B59" w14:paraId="48C64E2C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75743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F936E8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BC2797" w14:textId="75DD735A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1.2 </w:t>
            </w:r>
            <w:r w:rsidR="001C4262">
              <w:rPr>
                <w:rFonts w:ascii="Times New Roman" w:eastAsiaTheme="minorHAnsi" w:hAnsi="Times New Roman" w:cs="Times New Roman"/>
                <w:sz w:val="22"/>
              </w:rPr>
              <w:t>Other Transfusion Stakeholders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47A65F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1.2.1. Blood bank staff, nurses, and other transfusion team members gain improved demand forecasting through the system</w:t>
            </w:r>
          </w:p>
        </w:tc>
      </w:tr>
      <w:tr w:rsidR="00986F9C" w:rsidRPr="00B60B59" w14:paraId="35EE01E9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B1C8A5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6B59E8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2. Environments</w:t>
            </w: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64C56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2.1 Inter‑Professional Communication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F64CD2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2.1.1. Clear communication between clinical staff and the blood bank is critical for successful system adoption</w:t>
            </w:r>
          </w:p>
        </w:tc>
      </w:tr>
      <w:tr w:rsidR="00986F9C" w:rsidRPr="00B60B59" w14:paraId="6A64A4EE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CC178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AF14E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DC25FC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E1180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2.1.2. System may enhance transparency (P) but could introduce additional confirmation steps or confusion (N)</w:t>
            </w:r>
          </w:p>
        </w:tc>
      </w:tr>
      <w:tr w:rsidR="00986F9C" w:rsidRPr="00B60B59" w14:paraId="043555E7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18221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E1A2B3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2BAA03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2.2 Socio‑Organizational Context 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25E7AA" w14:textId="784A0D64" w:rsidR="00986F9C" w:rsidRPr="00495F5B" w:rsidRDefault="00986F9C" w:rsidP="00977322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2.2.1. Organization’s culture around individual variation in transfusion demand: blame culture may decrease (P) or lack of clear norms may increase confusion (N)</w:t>
            </w:r>
          </w:p>
        </w:tc>
      </w:tr>
      <w:tr w:rsidR="00986F9C" w:rsidRPr="00B60B59" w14:paraId="431A3B4A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2D3D30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910BB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7C3F6F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9A3CC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2.2.2. Organizational climate and policies (such as the chest surgery department’s stance on pMSBOS-TS) influence uptake</w:t>
            </w:r>
          </w:p>
        </w:tc>
      </w:tr>
      <w:tr w:rsidR="00986F9C" w:rsidRPr="00B60B59" w14:paraId="11D5EC88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616B09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541A5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83BF9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5AF0D5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2.2.3. Institutional blood management challenges (such as shortages; delayed rare units; inventory coordination; returns/reallocation) affect implementation</w:t>
            </w:r>
          </w:p>
        </w:tc>
      </w:tr>
      <w:tr w:rsidR="00986F9C" w:rsidRPr="00B60B59" w14:paraId="163EC8B4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DFC604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BC728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826E2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C9729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2.2.4. Clarity of governance (record‑keeping; responsible department) is critical for program sustainability</w:t>
            </w:r>
          </w:p>
        </w:tc>
      </w:tr>
      <w:tr w:rsidR="00986F9C" w:rsidRPr="00B60B59" w14:paraId="24DC7E4F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A668C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0F37E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 Tools</w:t>
            </w: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E11C19" w14:textId="4B9F29F9" w:rsidR="00986F9C" w:rsidRPr="00495F5B" w:rsidRDefault="00986F9C" w:rsidP="001C4262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1 Algorithm</w:t>
            </w:r>
            <w:r w:rsidR="001C4262">
              <w:rPr>
                <w:rFonts w:ascii="Times New Roman" w:eastAsiaTheme="minorHAnsi" w:hAnsi="Times New Roman" w:cs="Times New Roman"/>
                <w:sz w:val="22"/>
              </w:rPr>
              <w:t xml:space="preserve"> Performance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FFB557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1.1. System response time is a key determinant for adoption</w:t>
            </w:r>
          </w:p>
        </w:tc>
      </w:tr>
      <w:tr w:rsidR="00986F9C" w:rsidRPr="00B60B59" w14:paraId="4A8CE32A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E65CE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874A08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300A9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1436F3" w14:textId="341A0D0D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1.2. Ability to incorporate a wide range of clinical input</w:t>
            </w:r>
            <w:r w:rsidR="001C4262">
              <w:rPr>
                <w:rFonts w:ascii="Times New Roman" w:eastAsiaTheme="minorHAnsi" w:hAnsi="Times New Roman" w:cs="Times New Roman"/>
                <w:sz w:val="22"/>
              </w:rPr>
              <w:t xml:space="preserve"> variables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 (such as patient comorbidities, hemodynamic status, lab values)</w:t>
            </w:r>
          </w:p>
        </w:tc>
      </w:tr>
      <w:tr w:rsidR="00986F9C" w:rsidRPr="00B60B59" w14:paraId="1BD2FB79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3A8C3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9E06E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7B790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EC25C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1.3. Capability to generate tailored recommendations for various blood components (such as RBCs, platelets, plasma)</w:t>
            </w:r>
          </w:p>
        </w:tc>
      </w:tr>
      <w:tr w:rsidR="00986F9C" w:rsidRPr="00B60B59" w14:paraId="03AD613B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05FF57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2170C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2F0DA7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F9BBF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1.4. Predictive accuracy of the algorithm is essential</w:t>
            </w:r>
          </w:p>
        </w:tc>
      </w:tr>
      <w:tr w:rsidR="00986F9C" w:rsidRPr="00B60B59" w14:paraId="6053169F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77CE21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2B9C95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22DCBD" w14:textId="66736C29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3.2 Usability </w:t>
            </w:r>
            <w:r w:rsidR="001C4262">
              <w:rPr>
                <w:rFonts w:ascii="Times New Roman" w:eastAsiaTheme="minorHAnsi" w:hAnsi="Times New Roman" w:cs="Times New Roman"/>
                <w:sz w:val="22"/>
              </w:rPr>
              <w:t>and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 System Design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7B2BFC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2.1. Interface layout and input mechanisms must support efficient use</w:t>
            </w:r>
          </w:p>
        </w:tc>
      </w:tr>
      <w:tr w:rsidR="00986F9C" w:rsidRPr="00B60B59" w14:paraId="3E0041B4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97B4D0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0094B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55DB6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F4E6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2.2. Workflow integration (notifications; prompts) should not interrupt clinical tasks</w:t>
            </w:r>
          </w:p>
        </w:tc>
      </w:tr>
      <w:tr w:rsidR="00986F9C" w:rsidRPr="00B60B59" w14:paraId="1ED97A46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E5604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AB14A7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441F7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8C98F" w14:textId="750942D3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2.3. Seamless EMR interoperability to prepopulate patient data and eliminate manual entry</w:t>
            </w:r>
            <w:r w:rsidRPr="00495F5B" w:rsidDel="00261B1C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</w:p>
        </w:tc>
      </w:tr>
      <w:tr w:rsidR="00986F9C" w:rsidRPr="00B60B59" w14:paraId="33F2B6F6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3484B5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D3CCD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668A68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3 Trust in the Tool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D88EFF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3.3.1. Confidence in the pMSBOS-TS model is critical for sustained use</w:t>
            </w:r>
          </w:p>
        </w:tc>
      </w:tr>
      <w:tr w:rsidR="00986F9C" w:rsidRPr="00B60B59" w14:paraId="01C86785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61CB8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CA549C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4. Tasks</w:t>
            </w: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1CB898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4.1 Achieving 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lastRenderedPageBreak/>
              <w:t>Algorithm Objectives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26EF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lastRenderedPageBreak/>
              <w:t xml:space="preserve">4.1.1. Impact on returns/wastage: personalized demand forecasts should reduce waste (P) or, if 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lastRenderedPageBreak/>
              <w:t>overestimation/mistrust occurs, increase waste (N)</w:t>
            </w:r>
          </w:p>
        </w:tc>
      </w:tr>
      <w:tr w:rsidR="00986F9C" w:rsidRPr="00B60B59" w14:paraId="3DA27570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380A53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F0BDB1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A9E7D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30FE8E" w14:textId="7F5581FF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4.1.2. Supply from the National Blood Service: </w:t>
            </w:r>
            <w:r w:rsidR="001C4262">
              <w:rPr>
                <w:rFonts w:ascii="Times New Roman" w:eastAsiaTheme="minorHAnsi" w:hAnsi="Times New Roman" w:cs="Times New Roman"/>
                <w:sz w:val="22"/>
              </w:rPr>
              <w:t>p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>rocurement may become easier (P) or more difficult (N)</w:t>
            </w:r>
          </w:p>
        </w:tc>
      </w:tr>
      <w:tr w:rsidR="00986F9C" w:rsidRPr="00B60B59" w14:paraId="0C75804B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801A17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759402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BBFEA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4.2 Task Complexity and Variability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24EBC3" w14:textId="31590B4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4.2.1. System introduction may decrease</w:t>
            </w:r>
            <w:r w:rsidR="00C1159C" w:rsidRPr="00495F5B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>(P) or increase</w:t>
            </w:r>
            <w:r w:rsidR="00C1159C" w:rsidRPr="00495F5B">
              <w:rPr>
                <w:rFonts w:ascii="Times New Roman" w:eastAsiaTheme="minorHAnsi" w:hAnsi="Times New Roman" w:cs="Times New Roman"/>
                <w:sz w:val="22"/>
              </w:rPr>
              <w:t xml:space="preserve"> 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>(N) required time and effort</w:t>
            </w:r>
          </w:p>
        </w:tc>
      </w:tr>
      <w:tr w:rsidR="00986F9C" w:rsidRPr="00B60B59" w14:paraId="4AFCA096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C778D1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72ACE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F604F53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CFCD1C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4.2.2. Must accommodate complex cases (such as rare blood types; irradiated products)</w:t>
            </w:r>
          </w:p>
        </w:tc>
      </w:tr>
      <w:tr w:rsidR="00986F9C" w:rsidRPr="00B60B59" w14:paraId="7F7F3197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A9663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C44ADC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78E12C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4.3. Handling Unanticipated Situations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630337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4.3.1. Flexibility to manage unforeseen variables not captured by the algorithm (such as surgeon skill variability)</w:t>
            </w:r>
          </w:p>
        </w:tc>
      </w:tr>
      <w:tr w:rsidR="00986F9C" w:rsidRPr="00B60B59" w14:paraId="6B4C8128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9E5B2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1CA7C9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5DAD14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590B0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4.3.2. Impact from overlapping work‑system issues (such as inadequate communication in rare‑blood scenarios; simultaneous high task loads)</w:t>
            </w:r>
          </w:p>
        </w:tc>
      </w:tr>
      <w:tr w:rsidR="00986F9C" w:rsidRPr="00B60B59" w14:paraId="004A5218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03D7D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7C13C5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0F3D1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A8657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4.3.3. Limiting tool application to defined scenarios (such as elective surgeries) ensures safe and effective use</w:t>
            </w:r>
          </w:p>
        </w:tc>
      </w:tr>
      <w:tr w:rsidR="00986F9C" w:rsidRPr="00B60B59" w14:paraId="1122B47C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3C027D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384FD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5. Work Processes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5C2946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5.1 Linked Diagnostic Orders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A83C6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5.1.1. Integration of ancillary tests (such as compatibility testing) with the transfusion program is critical</w:t>
            </w:r>
          </w:p>
        </w:tc>
      </w:tr>
      <w:tr w:rsidR="00986F9C" w:rsidRPr="00B60B59" w14:paraId="4BCB2EF2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72A3D4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803F15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4EF4EB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5.2 Preparation of Related Procedures/Equipment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6B283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5.2.1. System may facilitate preparation of downstream tasks (such as massive transfusion set readiness) (P) or, conversely, increase complexity of subsequent steps (N)</w:t>
            </w:r>
          </w:p>
        </w:tc>
      </w:tr>
      <w:tr w:rsidR="00986F9C" w:rsidRPr="00B60B59" w14:paraId="016994F6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D4CE35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F7AE5C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6. Work Outcomes</w:t>
            </w:r>
          </w:p>
        </w:tc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E8B080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6.1 Efficiency of Blood Use &amp; Management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C7F75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>6.1.1. Contribution of pMSBOS-TS to efficient utilization and inventory control: positive or negative</w:t>
            </w:r>
          </w:p>
        </w:tc>
      </w:tr>
      <w:tr w:rsidR="00986F9C" w:rsidRPr="00B60B59" w14:paraId="7D5B8027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84639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EDFAAA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B62A64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8527FA" w14:textId="0E6922D4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6.1.2. Long‑term Impact: </w:t>
            </w:r>
            <w:r w:rsidR="004B4E12">
              <w:rPr>
                <w:rFonts w:ascii="Times New Roman" w:eastAsiaTheme="minorHAnsi" w:hAnsi="Times New Roman" w:cs="Times New Roman"/>
                <w:sz w:val="22"/>
              </w:rPr>
              <w:t>a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>ccumulation of usage data to further refine predictive accuracy and inform adoption strategies</w:t>
            </w:r>
          </w:p>
        </w:tc>
      </w:tr>
      <w:tr w:rsidR="00986F9C" w:rsidRPr="00B60B59" w14:paraId="0E4BDB42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504C4F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8C3B28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FC639CE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A49097" w14:textId="25D4A965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6.1.3. Indirect </w:t>
            </w:r>
            <w:r w:rsidR="004B4E12">
              <w:rPr>
                <w:rFonts w:ascii="Times New Roman" w:eastAsiaTheme="minorHAnsi" w:hAnsi="Times New Roman" w:cs="Times New Roman"/>
                <w:sz w:val="22"/>
              </w:rPr>
              <w:t>c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linical </w:t>
            </w:r>
            <w:r w:rsidR="004B4E12">
              <w:rPr>
                <w:rFonts w:ascii="Times New Roman" w:eastAsiaTheme="minorHAnsi" w:hAnsi="Times New Roman" w:cs="Times New Roman"/>
                <w:sz w:val="22"/>
              </w:rPr>
              <w:t>b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enefits: </w:t>
            </w:r>
            <w:r w:rsidR="004B4E12">
              <w:rPr>
                <w:rFonts w:ascii="Times New Roman" w:eastAsiaTheme="minorHAnsi" w:hAnsi="Times New Roman" w:cs="Times New Roman"/>
                <w:sz w:val="22"/>
              </w:rPr>
              <w:t>s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>upports expedited detection of abnormal laboratory findings, thereby enhancing overall patient management</w:t>
            </w:r>
          </w:p>
        </w:tc>
      </w:tr>
      <w:tr w:rsidR="00986F9C" w:rsidRPr="00B60B59" w14:paraId="39A7F5FD" w14:textId="77777777" w:rsidTr="00295FB6">
        <w:trPr>
          <w:trHeight w:val="624"/>
        </w:trPr>
        <w:tc>
          <w:tcPr>
            <w:tcW w:w="498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F2723C2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666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B938677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59A7DE4" w14:textId="6A7353F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6.2 Organizational Culture </w:t>
            </w:r>
            <w:r w:rsidR="004B4E12">
              <w:rPr>
                <w:rFonts w:ascii="Times New Roman" w:eastAsiaTheme="minorHAnsi" w:hAnsi="Times New Roman" w:cs="Times New Roman"/>
                <w:sz w:val="22"/>
              </w:rPr>
              <w:t>and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t xml:space="preserve"> Processes 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lastRenderedPageBreak/>
              <w:t>for Personalized Transfusion</w:t>
            </w:r>
          </w:p>
        </w:tc>
        <w:tc>
          <w:tcPr>
            <w:tcW w:w="31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DC54A4" w14:textId="77777777" w:rsidR="00986F9C" w:rsidRPr="00495F5B" w:rsidRDefault="00986F9C" w:rsidP="00295FB6">
            <w:pPr>
              <w:spacing w:line="360" w:lineRule="auto"/>
              <w:rPr>
                <w:rFonts w:ascii="Times New Roman" w:eastAsiaTheme="minorHAnsi" w:hAnsi="Times New Roman" w:cs="Times New Roman"/>
                <w:sz w:val="22"/>
              </w:rPr>
            </w:pPr>
            <w:r w:rsidRPr="00495F5B">
              <w:rPr>
                <w:rFonts w:ascii="Times New Roman" w:eastAsiaTheme="minorHAnsi" w:hAnsi="Times New Roman" w:cs="Times New Roman"/>
                <w:sz w:val="22"/>
              </w:rPr>
              <w:lastRenderedPageBreak/>
              <w:t xml:space="preserve">6.2.1. Role of pMSBOS-TS in fostering a culture and workflow for personalized maximum transfusion </w:t>
            </w:r>
            <w:r w:rsidRPr="00495F5B">
              <w:rPr>
                <w:rFonts w:ascii="Times New Roman" w:eastAsiaTheme="minorHAnsi" w:hAnsi="Times New Roman" w:cs="Times New Roman"/>
                <w:sz w:val="22"/>
              </w:rPr>
              <w:lastRenderedPageBreak/>
              <w:t>prediction: positive impact or none/negative impact</w:t>
            </w:r>
          </w:p>
        </w:tc>
      </w:tr>
    </w:tbl>
    <w:p w14:paraId="3470DCD0" w14:textId="77777777" w:rsidR="00ED0402" w:rsidRPr="00495F5B" w:rsidRDefault="00ED0402" w:rsidP="005D3338">
      <w:pPr>
        <w:widowControl/>
        <w:wordWrap/>
        <w:autoSpaceDE/>
        <w:autoSpaceDN/>
        <w:rPr>
          <w:rFonts w:ascii="Times New Roman" w:eastAsiaTheme="minorHAnsi" w:hAnsi="Times New Roman" w:cs="Times New Roman"/>
          <w:sz w:val="22"/>
        </w:rPr>
      </w:pPr>
      <w:bookmarkStart w:id="0" w:name="_GoBack"/>
      <w:bookmarkEnd w:id="0"/>
    </w:p>
    <w:sectPr w:rsidR="00ED0402" w:rsidRPr="00495F5B" w:rsidSect="00986F9C">
      <w:headerReference w:type="default" r:id="rId7"/>
      <w:pgSz w:w="11906" w:h="16838" w:code="9"/>
      <w:pgMar w:top="1701" w:right="1440" w:bottom="1440" w:left="1440" w:header="113" w:footer="11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C3B22B" w14:textId="77777777" w:rsidR="005706FA" w:rsidRDefault="005706FA" w:rsidP="009F1250">
      <w:pPr>
        <w:spacing w:after="0" w:line="240" w:lineRule="auto"/>
      </w:pPr>
      <w:r>
        <w:separator/>
      </w:r>
    </w:p>
  </w:endnote>
  <w:endnote w:type="continuationSeparator" w:id="0">
    <w:p w14:paraId="4C419446" w14:textId="77777777" w:rsidR="005706FA" w:rsidRDefault="005706FA" w:rsidP="009F1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E6BD8" w14:textId="77777777" w:rsidR="005706FA" w:rsidRDefault="005706FA" w:rsidP="009F1250">
      <w:pPr>
        <w:spacing w:after="0" w:line="240" w:lineRule="auto"/>
      </w:pPr>
      <w:r>
        <w:separator/>
      </w:r>
    </w:p>
  </w:footnote>
  <w:footnote w:type="continuationSeparator" w:id="0">
    <w:p w14:paraId="0C69D2B1" w14:textId="77777777" w:rsidR="005706FA" w:rsidRDefault="005706FA" w:rsidP="009F1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1D44ED" w14:textId="72A672E9" w:rsidR="005D3338" w:rsidRDefault="00E73418" w:rsidP="00E73418">
    <w:pPr>
      <w:pStyle w:val="a5"/>
      <w:tabs>
        <w:tab w:val="clear" w:pos="4513"/>
        <w:tab w:val="clear" w:pos="9026"/>
        <w:tab w:val="left" w:pos="129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1117F"/>
    <w:multiLevelType w:val="hybridMultilevel"/>
    <w:tmpl w:val="E31C56A8"/>
    <w:lvl w:ilvl="0" w:tplc="C1E8804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204431F"/>
    <w:multiLevelType w:val="hybridMultilevel"/>
    <w:tmpl w:val="929E4478"/>
    <w:lvl w:ilvl="0" w:tplc="C1E8804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2NzcxNDO0NAYiYyUdpeDU4uLM/DyQAqNaADH96aksAAAA"/>
  </w:docVars>
  <w:rsids>
    <w:rsidRoot w:val="00094F92"/>
    <w:rsid w:val="00094F92"/>
    <w:rsid w:val="0013103A"/>
    <w:rsid w:val="00155CEB"/>
    <w:rsid w:val="00183DAB"/>
    <w:rsid w:val="00190951"/>
    <w:rsid w:val="001C4262"/>
    <w:rsid w:val="001D2926"/>
    <w:rsid w:val="00224100"/>
    <w:rsid w:val="00272712"/>
    <w:rsid w:val="002B7819"/>
    <w:rsid w:val="002D54BE"/>
    <w:rsid w:val="002E658A"/>
    <w:rsid w:val="002F312A"/>
    <w:rsid w:val="003731F3"/>
    <w:rsid w:val="00377F20"/>
    <w:rsid w:val="00385DD4"/>
    <w:rsid w:val="003C0253"/>
    <w:rsid w:val="003E7843"/>
    <w:rsid w:val="004149B3"/>
    <w:rsid w:val="00495F5B"/>
    <w:rsid w:val="004B4E12"/>
    <w:rsid w:val="00536679"/>
    <w:rsid w:val="00550B40"/>
    <w:rsid w:val="005706FA"/>
    <w:rsid w:val="00587A32"/>
    <w:rsid w:val="005B3FFD"/>
    <w:rsid w:val="005D3338"/>
    <w:rsid w:val="00622FBC"/>
    <w:rsid w:val="00624705"/>
    <w:rsid w:val="00680F48"/>
    <w:rsid w:val="006C768B"/>
    <w:rsid w:val="00763CAA"/>
    <w:rsid w:val="00791A2B"/>
    <w:rsid w:val="007A6040"/>
    <w:rsid w:val="008369FD"/>
    <w:rsid w:val="008405DE"/>
    <w:rsid w:val="008662A6"/>
    <w:rsid w:val="0087677E"/>
    <w:rsid w:val="00883630"/>
    <w:rsid w:val="008D0401"/>
    <w:rsid w:val="009425CB"/>
    <w:rsid w:val="00975421"/>
    <w:rsid w:val="00977322"/>
    <w:rsid w:val="00986F9C"/>
    <w:rsid w:val="009F1250"/>
    <w:rsid w:val="00A87C31"/>
    <w:rsid w:val="00AB4B68"/>
    <w:rsid w:val="00B60B59"/>
    <w:rsid w:val="00C1159C"/>
    <w:rsid w:val="00C253D5"/>
    <w:rsid w:val="00CB6B54"/>
    <w:rsid w:val="00CC0274"/>
    <w:rsid w:val="00E1068F"/>
    <w:rsid w:val="00E16BC0"/>
    <w:rsid w:val="00E25AC5"/>
    <w:rsid w:val="00E73418"/>
    <w:rsid w:val="00E94C99"/>
    <w:rsid w:val="00EC2D08"/>
    <w:rsid w:val="00ED0402"/>
    <w:rsid w:val="00F57A83"/>
    <w:rsid w:val="00FD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4:docId w14:val="102174F6"/>
  <w15:chartTrackingRefBased/>
  <w15:docId w15:val="{D5C0DDC6-FBE7-4B7A-BFB4-FB1CC4013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4F92"/>
    <w:pPr>
      <w:widowControl w:val="0"/>
      <w:wordWrap w:val="0"/>
      <w:autoSpaceDE w:val="0"/>
      <w:autoSpaceDN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94F92"/>
    <w:pPr>
      <w:ind w:leftChars="400" w:left="800"/>
    </w:pPr>
  </w:style>
  <w:style w:type="table" w:styleId="1-1">
    <w:name w:val="List Table 1 Light Accent 1"/>
    <w:basedOn w:val="a1"/>
    <w:uiPriority w:val="46"/>
    <w:rsid w:val="00094F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4">
    <w:name w:val="caption"/>
    <w:basedOn w:val="a"/>
    <w:next w:val="a"/>
    <w:uiPriority w:val="35"/>
    <w:unhideWhenUsed/>
    <w:qFormat/>
    <w:rsid w:val="00094F92"/>
    <w:rPr>
      <w:b/>
      <w:bCs/>
      <w:szCs w:val="20"/>
    </w:rPr>
  </w:style>
  <w:style w:type="paragraph" w:styleId="a5">
    <w:name w:val="header"/>
    <w:basedOn w:val="a"/>
    <w:link w:val="Char"/>
    <w:uiPriority w:val="99"/>
    <w:unhideWhenUsed/>
    <w:rsid w:val="009F125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9F1250"/>
  </w:style>
  <w:style w:type="paragraph" w:styleId="a6">
    <w:name w:val="footer"/>
    <w:basedOn w:val="a"/>
    <w:link w:val="Char0"/>
    <w:uiPriority w:val="99"/>
    <w:unhideWhenUsed/>
    <w:rsid w:val="009F125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9F1250"/>
  </w:style>
  <w:style w:type="paragraph" w:styleId="a7">
    <w:name w:val="Balloon Text"/>
    <w:basedOn w:val="a"/>
    <w:link w:val="Char1"/>
    <w:uiPriority w:val="99"/>
    <w:semiHidden/>
    <w:unhideWhenUsed/>
    <w:rsid w:val="00E7341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E73418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Revision"/>
    <w:hidden/>
    <w:uiPriority w:val="99"/>
    <w:semiHidden/>
    <w:rsid w:val="004149B3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2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7</Words>
  <Characters>5399</Characters>
  <Application>Microsoft Office Word</Application>
  <DocSecurity>0</DocSecurity>
  <Lines>44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6-01-06T05:38:00Z</dcterms:created>
  <dcterms:modified xsi:type="dcterms:W3CDTF">2026-01-06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2d2329-01e9-4e43-b1b4-fb3f2d0bb302</vt:lpwstr>
  </property>
</Properties>
</file>